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own livestock or agricultural land in your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 (1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9% (2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47Z</dcterms:created>
  <dcterms:modified xsi:type="dcterms:W3CDTF">2024-02-21T03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